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7E7ED" w14:textId="77777777" w:rsidR="00D938FF" w:rsidRPr="00C73A05" w:rsidRDefault="00D938FF">
      <w:pPr>
        <w:rPr>
          <w:rFonts w:cstheme="minorHAnsi"/>
        </w:rPr>
      </w:pPr>
      <w:bookmarkStart w:id="0" w:name="_GoBack"/>
      <w:bookmarkEnd w:id="0"/>
    </w:p>
    <w:p w14:paraId="52E927BE" w14:textId="059B68C0" w:rsidR="00801254" w:rsidRPr="00C73A05" w:rsidRDefault="00A26832">
      <w:pPr>
        <w:rPr>
          <w:rFonts w:cstheme="minorHAnsi"/>
          <w:sz w:val="24"/>
        </w:rPr>
      </w:pPr>
      <w:r w:rsidRPr="00C73A05">
        <w:rPr>
          <w:rFonts w:cstheme="minorHAnsi"/>
          <w:sz w:val="24"/>
        </w:rPr>
        <w:t>Thank you for your interest in the OR Society’s Early</w:t>
      </w:r>
      <w:r w:rsidR="002814F9" w:rsidRPr="00C73A05">
        <w:rPr>
          <w:rFonts w:cstheme="minorHAnsi"/>
          <w:sz w:val="24"/>
        </w:rPr>
        <w:t xml:space="preserve"> Career Researcher Workshop 2020. There are only </w:t>
      </w:r>
      <w:r w:rsidR="006503D2" w:rsidRPr="00C73A05">
        <w:rPr>
          <w:rFonts w:cstheme="minorHAnsi"/>
          <w:sz w:val="24"/>
        </w:rPr>
        <w:t>40</w:t>
      </w:r>
      <w:r w:rsidRPr="00C73A05">
        <w:rPr>
          <w:rFonts w:cstheme="minorHAnsi"/>
          <w:color w:val="FF0000"/>
          <w:sz w:val="24"/>
        </w:rPr>
        <w:t xml:space="preserve"> </w:t>
      </w:r>
      <w:r w:rsidRPr="00C73A05">
        <w:rPr>
          <w:rFonts w:cstheme="minorHAnsi"/>
          <w:sz w:val="24"/>
        </w:rPr>
        <w:t xml:space="preserve">places available, so we are asking all candidates to complete the following application form and return it to: </w:t>
      </w:r>
      <w:hyperlink r:id="rId10" w:history="1">
        <w:r w:rsidR="0054513E" w:rsidRPr="00C73A05">
          <w:rPr>
            <w:rStyle w:val="Hyperlink"/>
            <w:rFonts w:cstheme="minorHAnsi"/>
            <w:sz w:val="24"/>
          </w:rPr>
          <w:t>carol.mclaughlin</w:t>
        </w:r>
      </w:hyperlink>
      <w:r w:rsidR="0054513E" w:rsidRPr="00C73A05">
        <w:rPr>
          <w:rStyle w:val="Hyperlink"/>
          <w:rFonts w:cstheme="minorHAnsi"/>
          <w:sz w:val="24"/>
        </w:rPr>
        <w:t>@theorsociety.com</w:t>
      </w:r>
      <w:r w:rsidRPr="00C73A05">
        <w:rPr>
          <w:rFonts w:cstheme="minorHAnsi"/>
          <w:sz w:val="24"/>
        </w:rPr>
        <w:t xml:space="preserve"> by noon </w:t>
      </w:r>
      <w:r w:rsidR="008B618F" w:rsidRPr="00C73A05">
        <w:rPr>
          <w:rFonts w:cstheme="minorHAnsi"/>
          <w:color w:val="FF0000"/>
          <w:sz w:val="24"/>
        </w:rPr>
        <w:t>31 May</w:t>
      </w:r>
      <w:r w:rsidR="002814F9" w:rsidRPr="00C73A05">
        <w:rPr>
          <w:rFonts w:cstheme="minorHAnsi"/>
          <w:color w:val="FF0000"/>
          <w:sz w:val="24"/>
        </w:rPr>
        <w:t xml:space="preserve"> 2020</w:t>
      </w:r>
      <w:r w:rsidRPr="00C73A05">
        <w:rPr>
          <w:rFonts w:cstheme="minorHAnsi"/>
          <w:sz w:val="24"/>
        </w:rPr>
        <w:t xml:space="preserve"> to be considered for a place.</w:t>
      </w:r>
    </w:p>
    <w:p w14:paraId="55A68A27" w14:textId="77777777" w:rsidR="00A26832" w:rsidRPr="00C73A05" w:rsidRDefault="00A26832">
      <w:pPr>
        <w:rPr>
          <w:rFonts w:cstheme="minorHAnsi"/>
        </w:rPr>
      </w:pPr>
    </w:p>
    <w:p w14:paraId="710EDABF" w14:textId="77777777" w:rsidR="00801254" w:rsidRPr="00C73A05" w:rsidRDefault="00801254">
      <w:pPr>
        <w:rPr>
          <w:rFonts w:cstheme="minorHAnsi"/>
          <w:b/>
        </w:rPr>
      </w:pPr>
      <w:r w:rsidRPr="00C73A05">
        <w:rPr>
          <w:rFonts w:cstheme="minorHAnsi"/>
          <w:b/>
        </w:rPr>
        <w:t>SECTION ONE</w:t>
      </w:r>
    </w:p>
    <w:p w14:paraId="61EAD6C2" w14:textId="77777777" w:rsidR="00091824" w:rsidRPr="00C73A05" w:rsidRDefault="00091824" w:rsidP="00B90790">
      <w:pPr>
        <w:spacing w:after="0" w:line="240" w:lineRule="auto"/>
        <w:contextualSpacing/>
        <w:rPr>
          <w:rFonts w:cstheme="minorHAnsi"/>
          <w:b/>
        </w:rPr>
      </w:pPr>
      <w:r w:rsidRPr="00C73A05">
        <w:rPr>
          <w:rFonts w:cstheme="minorHAnsi"/>
          <w:b/>
        </w:rPr>
        <w:t>Please complete the following questions:</w:t>
      </w:r>
    </w:p>
    <w:p w14:paraId="093DB69C" w14:textId="77777777" w:rsidR="00D938FF" w:rsidRPr="00C73A05" w:rsidRDefault="00D938FF" w:rsidP="00B90790">
      <w:pPr>
        <w:spacing w:after="0" w:line="240" w:lineRule="auto"/>
        <w:contextualSpacing/>
        <w:rPr>
          <w:rFonts w:cstheme="minorHAnsi"/>
          <w:b/>
        </w:rPr>
      </w:pPr>
    </w:p>
    <w:p w14:paraId="1F9321E4" w14:textId="77777777" w:rsidR="00D938FF" w:rsidRPr="00C73A05" w:rsidRDefault="00D938FF" w:rsidP="00B90790">
      <w:pPr>
        <w:spacing w:after="0" w:line="240" w:lineRule="auto"/>
        <w:contextualSpacing/>
        <w:rPr>
          <w:rFonts w:cstheme="minorHAnsi"/>
          <w:b/>
        </w:rPr>
      </w:pPr>
    </w:p>
    <w:p w14:paraId="6A87E98A" w14:textId="77777777" w:rsidR="00801254" w:rsidRPr="00C73A05" w:rsidRDefault="00A54E22" w:rsidP="00B9079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</w:rPr>
      </w:pPr>
      <w:r w:rsidRPr="00C73A05">
        <w:rPr>
          <w:rFonts w:cstheme="minorHAnsi"/>
          <w:b/>
        </w:rPr>
        <w:t>Name</w:t>
      </w:r>
      <w:r w:rsidR="009960E4" w:rsidRPr="00C73A05">
        <w:rPr>
          <w:rFonts w:cstheme="minorHAnsi"/>
          <w:b/>
        </w:rPr>
        <w:tab/>
      </w:r>
      <w:sdt>
        <w:sdtPr>
          <w:rPr>
            <w:rFonts w:cstheme="minorHAnsi"/>
            <w:b/>
          </w:rPr>
          <w:id w:val="-2108724724"/>
          <w:placeholder>
            <w:docPart w:val="5AC07D634F7546E18E8B7FEC54AB185C"/>
          </w:placeholder>
          <w:showingPlcHdr/>
          <w:text/>
        </w:sdtPr>
        <w:sdtEndPr/>
        <w:sdtContent>
          <w:r w:rsidR="009960E4" w:rsidRPr="00C73A05">
            <w:rPr>
              <w:rStyle w:val="PlaceholderText"/>
              <w:rFonts w:cstheme="minorHAnsi"/>
            </w:rPr>
            <w:t>Click here to enter text.</w:t>
          </w:r>
        </w:sdtContent>
      </w:sdt>
    </w:p>
    <w:p w14:paraId="7B17386F" w14:textId="77777777" w:rsidR="009960E4" w:rsidRPr="00C73A05" w:rsidRDefault="009960E4" w:rsidP="00B90790">
      <w:pPr>
        <w:pStyle w:val="ListParagraph"/>
        <w:spacing w:after="0" w:line="240" w:lineRule="auto"/>
        <w:rPr>
          <w:rFonts w:cstheme="minorHAnsi"/>
          <w:b/>
        </w:rPr>
      </w:pPr>
    </w:p>
    <w:p w14:paraId="44DCEA58" w14:textId="77777777" w:rsidR="009960E4" w:rsidRPr="00C73A05" w:rsidRDefault="00263EA1" w:rsidP="00B9079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</w:rPr>
      </w:pPr>
      <w:sdt>
        <w:sdtPr>
          <w:rPr>
            <w:rFonts w:cstheme="minorHAnsi"/>
          </w:rPr>
          <w:id w:val="218797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3F68" w:rsidRPr="00C73A05">
            <w:rPr>
              <w:rFonts w:ascii="Segoe UI Symbol" w:eastAsia="MS Gothic" w:hAnsi="Segoe UI Symbol" w:cs="Segoe UI Symbol"/>
            </w:rPr>
            <w:t>☐</w:t>
          </w:r>
        </w:sdtContent>
      </w:sdt>
      <w:r w:rsidR="009960E4" w:rsidRPr="00C73A05">
        <w:rPr>
          <w:rFonts w:cstheme="minorHAnsi"/>
          <w:b/>
        </w:rPr>
        <w:t xml:space="preserve"> </w:t>
      </w:r>
      <w:r w:rsidR="00A54E22" w:rsidRPr="00C73A05">
        <w:rPr>
          <w:rFonts w:cstheme="minorHAnsi"/>
          <w:b/>
        </w:rPr>
        <w:t xml:space="preserve">Male </w:t>
      </w:r>
      <w:r w:rsidR="00A54E22" w:rsidRPr="00C73A05">
        <w:rPr>
          <w:rFonts w:cstheme="minorHAnsi"/>
          <w:b/>
        </w:rPr>
        <w:tab/>
      </w:r>
      <w:r w:rsidR="00A54E22" w:rsidRPr="00C73A05">
        <w:rPr>
          <w:rFonts w:cstheme="minorHAnsi"/>
          <w:b/>
        </w:rPr>
        <w:tab/>
      </w:r>
      <w:sdt>
        <w:sdtPr>
          <w:rPr>
            <w:rFonts w:cstheme="minorHAnsi"/>
          </w:rPr>
          <w:id w:val="2068446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33F" w:rsidRPr="00C73A05">
            <w:rPr>
              <w:rFonts w:ascii="Segoe UI Symbol" w:eastAsia="MS Gothic" w:hAnsi="Segoe UI Symbol" w:cs="Segoe UI Symbol"/>
            </w:rPr>
            <w:t>☐</w:t>
          </w:r>
        </w:sdtContent>
      </w:sdt>
      <w:r w:rsidR="009960E4" w:rsidRPr="00C73A05">
        <w:rPr>
          <w:rFonts w:cstheme="minorHAnsi"/>
          <w:b/>
        </w:rPr>
        <w:t xml:space="preserve"> </w:t>
      </w:r>
      <w:r w:rsidR="00A54E22" w:rsidRPr="00C73A05">
        <w:rPr>
          <w:rFonts w:cstheme="minorHAnsi"/>
          <w:b/>
        </w:rPr>
        <w:t>Female</w:t>
      </w:r>
      <w:r w:rsidR="00A54E22" w:rsidRPr="00C73A05">
        <w:rPr>
          <w:rFonts w:cstheme="minorHAnsi"/>
          <w:b/>
        </w:rPr>
        <w:tab/>
      </w:r>
      <w:r w:rsidR="00A54E22" w:rsidRPr="00C73A05">
        <w:rPr>
          <w:rFonts w:cstheme="minorHAnsi"/>
          <w:b/>
        </w:rPr>
        <w:tab/>
      </w:r>
      <w:sdt>
        <w:sdtPr>
          <w:rPr>
            <w:rFonts w:cstheme="minorHAnsi"/>
          </w:rPr>
          <w:id w:val="1968541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33F" w:rsidRPr="00C73A05">
            <w:rPr>
              <w:rFonts w:ascii="Segoe UI Symbol" w:eastAsia="MS Gothic" w:hAnsi="Segoe UI Symbol" w:cs="Segoe UI Symbol"/>
            </w:rPr>
            <w:t>☐</w:t>
          </w:r>
        </w:sdtContent>
      </w:sdt>
      <w:r w:rsidR="009960E4" w:rsidRPr="00C73A05">
        <w:rPr>
          <w:rFonts w:cstheme="minorHAnsi"/>
          <w:b/>
        </w:rPr>
        <w:t xml:space="preserve"> </w:t>
      </w:r>
      <w:r w:rsidR="00A54E22" w:rsidRPr="00C73A05">
        <w:rPr>
          <w:rFonts w:cstheme="minorHAnsi"/>
          <w:b/>
        </w:rPr>
        <w:t>Prefer not to say</w:t>
      </w:r>
    </w:p>
    <w:p w14:paraId="6A16FAB9" w14:textId="77777777" w:rsidR="009960E4" w:rsidRPr="00C73A05" w:rsidRDefault="009960E4" w:rsidP="00B90790">
      <w:pPr>
        <w:spacing w:after="0" w:line="240" w:lineRule="auto"/>
        <w:rPr>
          <w:rFonts w:cstheme="minorHAnsi"/>
          <w:b/>
        </w:rPr>
      </w:pPr>
    </w:p>
    <w:p w14:paraId="0E9D735C" w14:textId="77777777" w:rsidR="009960E4" w:rsidRPr="00C73A05" w:rsidRDefault="00A54E22" w:rsidP="00B9079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</w:rPr>
      </w:pPr>
      <w:r w:rsidRPr="00C73A05">
        <w:rPr>
          <w:rFonts w:cstheme="minorHAnsi"/>
          <w:b/>
        </w:rPr>
        <w:t>Email address</w:t>
      </w:r>
      <w:r w:rsidR="009960E4" w:rsidRPr="00C73A05">
        <w:rPr>
          <w:rFonts w:cstheme="minorHAnsi"/>
          <w:b/>
        </w:rPr>
        <w:tab/>
      </w:r>
      <w:r w:rsidR="009960E4" w:rsidRPr="00C73A05">
        <w:rPr>
          <w:rFonts w:cstheme="minorHAnsi"/>
          <w:b/>
        </w:rPr>
        <w:tab/>
      </w:r>
      <w:sdt>
        <w:sdtPr>
          <w:rPr>
            <w:rFonts w:cstheme="minorHAnsi"/>
            <w:b/>
          </w:rPr>
          <w:id w:val="-147440404"/>
          <w:placeholder>
            <w:docPart w:val="C489AB70908F46E995095B43C5FF8306"/>
          </w:placeholder>
          <w:showingPlcHdr/>
          <w:text/>
        </w:sdtPr>
        <w:sdtEndPr/>
        <w:sdtContent>
          <w:r w:rsidR="009960E4" w:rsidRPr="00C73A05">
            <w:rPr>
              <w:rStyle w:val="PlaceholderText"/>
              <w:rFonts w:cstheme="minorHAnsi"/>
            </w:rPr>
            <w:t>Click here to enter text.</w:t>
          </w:r>
        </w:sdtContent>
      </w:sdt>
      <w:r w:rsidR="009960E4" w:rsidRPr="00C73A05">
        <w:rPr>
          <w:rFonts w:cstheme="minorHAnsi"/>
          <w:b/>
        </w:rPr>
        <w:tab/>
      </w:r>
    </w:p>
    <w:p w14:paraId="495F5654" w14:textId="77777777" w:rsidR="009960E4" w:rsidRPr="00C73A05" w:rsidRDefault="009960E4" w:rsidP="00B90790">
      <w:pPr>
        <w:pStyle w:val="ListParagraph"/>
        <w:spacing w:after="0" w:line="240" w:lineRule="auto"/>
        <w:rPr>
          <w:rFonts w:cstheme="minorHAnsi"/>
          <w:b/>
        </w:rPr>
      </w:pPr>
    </w:p>
    <w:p w14:paraId="697FC069" w14:textId="77777777" w:rsidR="00A54E22" w:rsidRPr="00C73A05" w:rsidRDefault="00A54E22" w:rsidP="00B9079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</w:rPr>
      </w:pPr>
      <w:r w:rsidRPr="00C73A05">
        <w:rPr>
          <w:rFonts w:cstheme="minorHAnsi"/>
          <w:b/>
        </w:rPr>
        <w:t>Current Institution</w:t>
      </w:r>
      <w:r w:rsidR="009960E4" w:rsidRPr="00C73A05">
        <w:rPr>
          <w:rFonts w:cstheme="minorHAnsi"/>
          <w:b/>
        </w:rPr>
        <w:tab/>
      </w:r>
      <w:sdt>
        <w:sdtPr>
          <w:rPr>
            <w:rFonts w:cstheme="minorHAnsi"/>
            <w:b/>
          </w:rPr>
          <w:id w:val="1808669126"/>
          <w:placeholder>
            <w:docPart w:val="EAA3321D771843C3AEC14FB12D8D32FC"/>
          </w:placeholder>
          <w:showingPlcHdr/>
          <w:text/>
        </w:sdtPr>
        <w:sdtEndPr/>
        <w:sdtContent>
          <w:r w:rsidR="009960E4" w:rsidRPr="00C73A05">
            <w:rPr>
              <w:rStyle w:val="PlaceholderText"/>
              <w:rFonts w:cstheme="minorHAnsi"/>
            </w:rPr>
            <w:t>Click here to enter text.</w:t>
          </w:r>
        </w:sdtContent>
      </w:sdt>
    </w:p>
    <w:p w14:paraId="65056B90" w14:textId="77777777" w:rsidR="009960E4" w:rsidRPr="00C73A05" w:rsidRDefault="009960E4" w:rsidP="00B90790">
      <w:pPr>
        <w:pStyle w:val="ListParagraph"/>
        <w:spacing w:after="0" w:line="240" w:lineRule="auto"/>
        <w:rPr>
          <w:rFonts w:cstheme="minorHAnsi"/>
          <w:b/>
        </w:rPr>
      </w:pPr>
    </w:p>
    <w:p w14:paraId="1BFC50FA" w14:textId="77777777" w:rsidR="009960E4" w:rsidRPr="00C73A05" w:rsidRDefault="00091824" w:rsidP="00B9079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</w:rPr>
      </w:pPr>
      <w:r w:rsidRPr="00C73A05">
        <w:rPr>
          <w:rFonts w:cstheme="minorHAnsi"/>
          <w:b/>
        </w:rPr>
        <w:t>Are you:</w:t>
      </w:r>
      <w:r w:rsidR="00A54E22" w:rsidRPr="00C73A05">
        <w:rPr>
          <w:rFonts w:cstheme="minorHAnsi"/>
          <w:b/>
        </w:rPr>
        <w:t xml:space="preserve"> </w:t>
      </w:r>
      <w:r w:rsidR="00A54E22" w:rsidRPr="00C73A05">
        <w:rPr>
          <w:rFonts w:cstheme="minorHAnsi"/>
          <w:b/>
        </w:rPr>
        <w:tab/>
      </w:r>
    </w:p>
    <w:p w14:paraId="39BB3C3F" w14:textId="77777777" w:rsidR="00B90790" w:rsidRPr="00C73A05" w:rsidRDefault="00B90790" w:rsidP="00B90790">
      <w:pPr>
        <w:spacing w:after="0" w:line="240" w:lineRule="auto"/>
        <w:rPr>
          <w:rFonts w:cstheme="minorHAnsi"/>
          <w:b/>
        </w:rPr>
      </w:pPr>
    </w:p>
    <w:p w14:paraId="5F0303EB" w14:textId="77777777" w:rsidR="009960E4" w:rsidRPr="00C73A05" w:rsidRDefault="00263EA1" w:rsidP="00B90790">
      <w:pPr>
        <w:spacing w:after="0" w:line="240" w:lineRule="auto"/>
        <w:contextualSpacing/>
        <w:rPr>
          <w:rFonts w:cstheme="minorHAnsi"/>
        </w:rPr>
      </w:pPr>
      <w:sdt>
        <w:sdtPr>
          <w:rPr>
            <w:rFonts w:cstheme="minorHAnsi"/>
          </w:rPr>
          <w:id w:val="774823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0790" w:rsidRPr="00C73A05">
            <w:rPr>
              <w:rFonts w:ascii="Segoe UI Symbol" w:eastAsia="MS Gothic" w:hAnsi="Segoe UI Symbol" w:cs="Segoe UI Symbol"/>
            </w:rPr>
            <w:t>☐</w:t>
          </w:r>
        </w:sdtContent>
      </w:sdt>
      <w:r w:rsidR="009960E4" w:rsidRPr="00C73A05">
        <w:rPr>
          <w:rFonts w:cstheme="minorHAnsi"/>
          <w:b/>
        </w:rPr>
        <w:t xml:space="preserve"> </w:t>
      </w:r>
      <w:r w:rsidR="00091824" w:rsidRPr="00C73A05">
        <w:rPr>
          <w:rFonts w:cstheme="minorHAnsi"/>
          <w:b/>
        </w:rPr>
        <w:t xml:space="preserve">A </w:t>
      </w:r>
      <w:r w:rsidR="00A54E22" w:rsidRPr="00C73A05">
        <w:rPr>
          <w:rFonts w:cstheme="minorHAnsi"/>
          <w:b/>
        </w:rPr>
        <w:t>PhD student</w:t>
      </w:r>
      <w:r w:rsidR="009960E4" w:rsidRPr="00C73A05">
        <w:rPr>
          <w:rFonts w:cstheme="minorHAnsi"/>
          <w:b/>
        </w:rPr>
        <w:t>?</w:t>
      </w:r>
      <w:r w:rsidR="00091824" w:rsidRPr="00C73A05">
        <w:rPr>
          <w:rFonts w:cstheme="minorHAnsi"/>
          <w:b/>
        </w:rPr>
        <w:t xml:space="preserve"> </w:t>
      </w:r>
    </w:p>
    <w:p w14:paraId="11BA2FB5" w14:textId="77777777" w:rsidR="00091824" w:rsidRPr="00C73A05" w:rsidRDefault="00091824" w:rsidP="00B90790">
      <w:pPr>
        <w:spacing w:after="0" w:line="240" w:lineRule="auto"/>
        <w:contextualSpacing/>
        <w:rPr>
          <w:rFonts w:cstheme="minorHAnsi"/>
        </w:rPr>
      </w:pPr>
      <w:r w:rsidRPr="00C73A05">
        <w:rPr>
          <w:rFonts w:cstheme="minorHAnsi"/>
        </w:rPr>
        <w:t>If yes, when do you anticipate completion of your doctorate?</w:t>
      </w:r>
      <w:r w:rsidR="009960E4" w:rsidRPr="00C73A05">
        <w:rPr>
          <w:rFonts w:cstheme="minorHAnsi"/>
        </w:rPr>
        <w:t xml:space="preserve"> </w:t>
      </w:r>
      <w:sdt>
        <w:sdtPr>
          <w:rPr>
            <w:rFonts w:cstheme="minorHAnsi"/>
          </w:rPr>
          <w:id w:val="-226460940"/>
          <w:placeholder>
            <w:docPart w:val="0B96610B01F3481ABBE8500AADA9ADD3"/>
          </w:placeholder>
          <w:showingPlcHdr/>
          <w:text/>
        </w:sdtPr>
        <w:sdtEndPr/>
        <w:sdtContent>
          <w:r w:rsidR="009960E4" w:rsidRPr="00C73A05">
            <w:rPr>
              <w:rStyle w:val="PlaceholderText"/>
              <w:rFonts w:cstheme="minorHAnsi"/>
            </w:rPr>
            <w:t>Click here to enter text.</w:t>
          </w:r>
        </w:sdtContent>
      </w:sdt>
    </w:p>
    <w:p w14:paraId="2EC4E45C" w14:textId="77777777" w:rsidR="00B90790" w:rsidRPr="00C73A05" w:rsidRDefault="00B90790" w:rsidP="00B90790">
      <w:pPr>
        <w:spacing w:after="0" w:line="240" w:lineRule="auto"/>
        <w:contextualSpacing/>
        <w:rPr>
          <w:rFonts w:cstheme="minorHAnsi"/>
        </w:rPr>
      </w:pPr>
    </w:p>
    <w:p w14:paraId="52795A56" w14:textId="77777777" w:rsidR="009960E4" w:rsidRPr="00C73A05" w:rsidRDefault="00263EA1" w:rsidP="00B90790">
      <w:pPr>
        <w:spacing w:after="0" w:line="240" w:lineRule="auto"/>
        <w:contextualSpacing/>
        <w:rPr>
          <w:rFonts w:cstheme="minorHAnsi"/>
        </w:rPr>
      </w:pPr>
      <w:sdt>
        <w:sdtPr>
          <w:rPr>
            <w:rFonts w:cstheme="minorHAnsi"/>
          </w:rPr>
          <w:id w:val="156436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60E4" w:rsidRPr="00C73A05">
            <w:rPr>
              <w:rFonts w:ascii="Segoe UI Symbol" w:eastAsia="MS Gothic" w:hAnsi="Segoe UI Symbol" w:cs="Segoe UI Symbol"/>
            </w:rPr>
            <w:t>☐</w:t>
          </w:r>
        </w:sdtContent>
      </w:sdt>
      <w:r w:rsidR="009960E4" w:rsidRPr="00C73A05">
        <w:rPr>
          <w:rFonts w:cstheme="minorHAnsi"/>
          <w:b/>
        </w:rPr>
        <w:t xml:space="preserve"> </w:t>
      </w:r>
      <w:r w:rsidR="00091824" w:rsidRPr="00C73A05">
        <w:rPr>
          <w:rFonts w:cstheme="minorHAnsi"/>
          <w:b/>
        </w:rPr>
        <w:t xml:space="preserve">A </w:t>
      </w:r>
      <w:r w:rsidR="00A54E22" w:rsidRPr="00C73A05">
        <w:rPr>
          <w:rFonts w:cstheme="minorHAnsi"/>
          <w:b/>
        </w:rPr>
        <w:t>Post-Doc</w:t>
      </w:r>
      <w:r w:rsidR="009960E4" w:rsidRPr="00C73A05">
        <w:rPr>
          <w:rFonts w:cstheme="minorHAnsi"/>
          <w:b/>
        </w:rPr>
        <w:t>?</w:t>
      </w:r>
      <w:r w:rsidR="009960E4" w:rsidRPr="00C73A05">
        <w:rPr>
          <w:rFonts w:cstheme="minorHAnsi"/>
        </w:rPr>
        <w:tab/>
      </w:r>
    </w:p>
    <w:p w14:paraId="148B88EF" w14:textId="77777777" w:rsidR="00091824" w:rsidRPr="00C73A05" w:rsidRDefault="00091824" w:rsidP="00B90790">
      <w:pPr>
        <w:spacing w:after="0" w:line="240" w:lineRule="auto"/>
        <w:contextualSpacing/>
        <w:rPr>
          <w:rFonts w:cstheme="minorHAnsi"/>
        </w:rPr>
      </w:pPr>
      <w:r w:rsidRPr="00C73A05">
        <w:rPr>
          <w:rFonts w:cstheme="minorHAnsi"/>
        </w:rPr>
        <w:t>If yes, how many years have you been a post-doc?</w:t>
      </w:r>
      <w:r w:rsidR="009960E4" w:rsidRPr="00C73A05">
        <w:rPr>
          <w:rFonts w:cstheme="minorHAnsi"/>
        </w:rPr>
        <w:t xml:space="preserve"> </w:t>
      </w:r>
      <w:sdt>
        <w:sdtPr>
          <w:rPr>
            <w:rFonts w:cstheme="minorHAnsi"/>
          </w:rPr>
          <w:id w:val="1112318791"/>
          <w:placeholder>
            <w:docPart w:val="ED334EDFFAEB4F5D9DF87FB75EB42E5D"/>
          </w:placeholder>
          <w:showingPlcHdr/>
          <w:text/>
        </w:sdtPr>
        <w:sdtEndPr/>
        <w:sdtContent>
          <w:r w:rsidR="009960E4" w:rsidRPr="00C73A05">
            <w:rPr>
              <w:rStyle w:val="PlaceholderText"/>
              <w:rFonts w:cstheme="minorHAnsi"/>
            </w:rPr>
            <w:t>Click here to enter text.</w:t>
          </w:r>
        </w:sdtContent>
      </w:sdt>
    </w:p>
    <w:p w14:paraId="4810FDAF" w14:textId="77777777" w:rsidR="00B90790" w:rsidRPr="00C73A05" w:rsidRDefault="00B90790" w:rsidP="00B90790">
      <w:pPr>
        <w:spacing w:after="0" w:line="240" w:lineRule="auto"/>
        <w:contextualSpacing/>
        <w:rPr>
          <w:rFonts w:cstheme="minorHAnsi"/>
        </w:rPr>
      </w:pPr>
    </w:p>
    <w:p w14:paraId="4EE0F9A4" w14:textId="77777777" w:rsidR="009960E4" w:rsidRPr="00C73A05" w:rsidRDefault="00263EA1" w:rsidP="00B90790">
      <w:pPr>
        <w:spacing w:after="0" w:line="240" w:lineRule="auto"/>
        <w:contextualSpacing/>
        <w:rPr>
          <w:rFonts w:cstheme="minorHAnsi"/>
        </w:rPr>
      </w:pPr>
      <w:sdt>
        <w:sdtPr>
          <w:rPr>
            <w:rFonts w:cstheme="minorHAnsi"/>
          </w:rPr>
          <w:id w:val="12886218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60E4" w:rsidRPr="00C73A05">
            <w:rPr>
              <w:rFonts w:ascii="Segoe UI Symbol" w:eastAsia="MS Gothic" w:hAnsi="Segoe UI Symbol" w:cs="Segoe UI Symbol"/>
            </w:rPr>
            <w:t>☐</w:t>
          </w:r>
        </w:sdtContent>
      </w:sdt>
      <w:r w:rsidR="009960E4" w:rsidRPr="00C73A05">
        <w:rPr>
          <w:rFonts w:cstheme="minorHAnsi"/>
          <w:b/>
        </w:rPr>
        <w:t xml:space="preserve"> </w:t>
      </w:r>
      <w:r w:rsidR="00091824" w:rsidRPr="00C73A05">
        <w:rPr>
          <w:rFonts w:cstheme="minorHAnsi"/>
          <w:b/>
        </w:rPr>
        <w:t xml:space="preserve">A </w:t>
      </w:r>
      <w:r w:rsidR="00A54E22" w:rsidRPr="00C73A05">
        <w:rPr>
          <w:rFonts w:cstheme="minorHAnsi"/>
          <w:b/>
        </w:rPr>
        <w:t>Lecturer</w:t>
      </w:r>
      <w:r w:rsidR="009960E4" w:rsidRPr="00C73A05">
        <w:rPr>
          <w:rFonts w:cstheme="minorHAnsi"/>
          <w:b/>
        </w:rPr>
        <w:t>?</w:t>
      </w:r>
      <w:r w:rsidR="009960E4" w:rsidRPr="00C73A05">
        <w:rPr>
          <w:rFonts w:cstheme="minorHAnsi"/>
        </w:rPr>
        <w:tab/>
      </w:r>
    </w:p>
    <w:p w14:paraId="27D5E4F7" w14:textId="77777777" w:rsidR="00091824" w:rsidRPr="00C73A05" w:rsidRDefault="00091824" w:rsidP="00B90790">
      <w:pPr>
        <w:spacing w:after="0" w:line="240" w:lineRule="auto"/>
        <w:contextualSpacing/>
        <w:rPr>
          <w:rFonts w:cstheme="minorHAnsi"/>
        </w:rPr>
      </w:pPr>
      <w:r w:rsidRPr="00C73A05">
        <w:rPr>
          <w:rFonts w:cstheme="minorHAnsi"/>
        </w:rPr>
        <w:t>If yes, how many years have you been a lecturer?</w:t>
      </w:r>
      <w:r w:rsidR="009960E4" w:rsidRPr="00C73A05">
        <w:rPr>
          <w:rFonts w:cstheme="minorHAnsi"/>
        </w:rPr>
        <w:t xml:space="preserve"> </w:t>
      </w:r>
      <w:sdt>
        <w:sdtPr>
          <w:rPr>
            <w:rFonts w:cstheme="minorHAnsi"/>
          </w:rPr>
          <w:id w:val="1176153994"/>
          <w:placeholder>
            <w:docPart w:val="85A1A170BCAD4A34AE2A29852BA14E81"/>
          </w:placeholder>
          <w:showingPlcHdr/>
          <w:text/>
        </w:sdtPr>
        <w:sdtEndPr/>
        <w:sdtContent>
          <w:r w:rsidR="009960E4" w:rsidRPr="00C73A05">
            <w:rPr>
              <w:rStyle w:val="PlaceholderText"/>
              <w:rFonts w:cstheme="minorHAnsi"/>
            </w:rPr>
            <w:t>Click here to enter text.</w:t>
          </w:r>
        </w:sdtContent>
      </w:sdt>
    </w:p>
    <w:p w14:paraId="53BDB025" w14:textId="77777777" w:rsidR="00B90790" w:rsidRPr="00C73A05" w:rsidRDefault="00B90790" w:rsidP="00B90790">
      <w:pPr>
        <w:spacing w:after="0" w:line="240" w:lineRule="auto"/>
        <w:contextualSpacing/>
        <w:rPr>
          <w:rFonts w:cstheme="minorHAnsi"/>
        </w:rPr>
      </w:pPr>
    </w:p>
    <w:p w14:paraId="2F1B622B" w14:textId="77777777" w:rsidR="009960E4" w:rsidRPr="00C73A05" w:rsidRDefault="00263EA1" w:rsidP="00B90790">
      <w:pPr>
        <w:spacing w:after="0" w:line="240" w:lineRule="auto"/>
        <w:contextualSpacing/>
        <w:rPr>
          <w:rFonts w:cstheme="minorHAnsi"/>
        </w:rPr>
      </w:pPr>
      <w:sdt>
        <w:sdtPr>
          <w:rPr>
            <w:rFonts w:cstheme="minorHAnsi"/>
          </w:rPr>
          <w:id w:val="1958672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33F" w:rsidRPr="00C73A05">
            <w:rPr>
              <w:rFonts w:ascii="Segoe UI Symbol" w:eastAsia="MS Gothic" w:hAnsi="Segoe UI Symbol" w:cs="Segoe UI Symbol"/>
            </w:rPr>
            <w:t>☐</w:t>
          </w:r>
        </w:sdtContent>
      </w:sdt>
      <w:r w:rsidR="009960E4" w:rsidRPr="00C73A05">
        <w:rPr>
          <w:rFonts w:cstheme="minorHAnsi"/>
          <w:b/>
        </w:rPr>
        <w:t xml:space="preserve"> </w:t>
      </w:r>
      <w:r w:rsidR="00091824" w:rsidRPr="00C73A05">
        <w:rPr>
          <w:rFonts w:cstheme="minorHAnsi"/>
          <w:b/>
        </w:rPr>
        <w:t>Other</w:t>
      </w:r>
      <w:r w:rsidR="009960E4" w:rsidRPr="00C73A05">
        <w:rPr>
          <w:rFonts w:cstheme="minorHAnsi"/>
          <w:b/>
        </w:rPr>
        <w:t>?</w:t>
      </w:r>
      <w:r w:rsidR="00091824" w:rsidRPr="00C73A05">
        <w:rPr>
          <w:rFonts w:cstheme="minorHAnsi"/>
        </w:rPr>
        <w:tab/>
      </w:r>
    </w:p>
    <w:p w14:paraId="4891E695" w14:textId="77777777" w:rsidR="009960E4" w:rsidRPr="00C73A05" w:rsidRDefault="00091824" w:rsidP="00B90790">
      <w:pPr>
        <w:spacing w:after="0" w:line="240" w:lineRule="auto"/>
        <w:contextualSpacing/>
        <w:rPr>
          <w:rFonts w:cstheme="minorHAnsi"/>
        </w:rPr>
      </w:pPr>
      <w:r w:rsidRPr="00C73A05">
        <w:rPr>
          <w:rFonts w:cstheme="minorHAnsi"/>
        </w:rPr>
        <w:t>If yes, please explain</w:t>
      </w:r>
      <w:r w:rsidR="009960E4" w:rsidRPr="00C73A05">
        <w:rPr>
          <w:rFonts w:cstheme="minorHAnsi"/>
        </w:rPr>
        <w:t xml:space="preserve"> </w:t>
      </w:r>
      <w:sdt>
        <w:sdtPr>
          <w:rPr>
            <w:rFonts w:cstheme="minorHAnsi"/>
          </w:rPr>
          <w:id w:val="-1500271929"/>
          <w:placeholder>
            <w:docPart w:val="E9906213DA5D41B2B3C2207E0A872882"/>
          </w:placeholder>
          <w:showingPlcHdr/>
          <w:text/>
        </w:sdtPr>
        <w:sdtEndPr/>
        <w:sdtContent>
          <w:r w:rsidR="009960E4" w:rsidRPr="00C73A05">
            <w:rPr>
              <w:rStyle w:val="PlaceholderText"/>
              <w:rFonts w:cstheme="minorHAnsi"/>
            </w:rPr>
            <w:t>Click here to enter text.</w:t>
          </w:r>
        </w:sdtContent>
      </w:sdt>
    </w:p>
    <w:p w14:paraId="2047CF9A" w14:textId="77777777" w:rsidR="00B90790" w:rsidRPr="00C73A05" w:rsidRDefault="00B90790" w:rsidP="00B90790">
      <w:pPr>
        <w:spacing w:after="0" w:line="240" w:lineRule="auto"/>
        <w:contextualSpacing/>
        <w:rPr>
          <w:rFonts w:cstheme="minorHAnsi"/>
        </w:rPr>
      </w:pPr>
    </w:p>
    <w:p w14:paraId="7DF408E1" w14:textId="77777777" w:rsidR="009960E4" w:rsidRPr="00C73A05" w:rsidRDefault="009960E4" w:rsidP="00B90790">
      <w:pPr>
        <w:spacing w:after="0" w:line="240" w:lineRule="auto"/>
        <w:contextualSpacing/>
        <w:rPr>
          <w:rFonts w:cstheme="minorHAnsi"/>
        </w:rPr>
      </w:pPr>
    </w:p>
    <w:p w14:paraId="160599F3" w14:textId="77777777" w:rsidR="006D233F" w:rsidRPr="00C73A05" w:rsidRDefault="00A26832" w:rsidP="006D233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C73A05">
        <w:rPr>
          <w:rFonts w:cstheme="minorHAnsi"/>
          <w:b/>
        </w:rPr>
        <w:t xml:space="preserve">Are you a </w:t>
      </w:r>
      <w:r w:rsidR="009960E4" w:rsidRPr="00C73A05">
        <w:rPr>
          <w:rFonts w:cstheme="minorHAnsi"/>
          <w:b/>
        </w:rPr>
        <w:t xml:space="preserve">current </w:t>
      </w:r>
      <w:r w:rsidRPr="00C73A05">
        <w:rPr>
          <w:rFonts w:cstheme="minorHAnsi"/>
          <w:b/>
        </w:rPr>
        <w:t>member of the OR Society?</w:t>
      </w:r>
      <w:r w:rsidR="00633142" w:rsidRPr="00C73A05">
        <w:rPr>
          <w:rFonts w:cstheme="minorHAnsi"/>
          <w:b/>
        </w:rPr>
        <w:t xml:space="preserve"> </w:t>
      </w:r>
      <w:r w:rsidR="00633142" w:rsidRPr="00C73A05">
        <w:rPr>
          <w:rFonts w:cstheme="minorHAnsi"/>
          <w:b/>
        </w:rPr>
        <w:tab/>
      </w:r>
      <w:sdt>
        <w:sdtPr>
          <w:rPr>
            <w:rFonts w:eastAsia="MS Gothic" w:cstheme="minorHAnsi"/>
          </w:rPr>
          <w:id w:val="-151222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60E4" w:rsidRPr="00C73A05">
            <w:rPr>
              <w:rFonts w:ascii="Segoe UI Symbol" w:eastAsia="MS Gothic" w:hAnsi="Segoe UI Symbol" w:cs="Segoe UI Symbol"/>
            </w:rPr>
            <w:t>☐</w:t>
          </w:r>
        </w:sdtContent>
      </w:sdt>
      <w:r w:rsidR="009960E4" w:rsidRPr="00C73A05">
        <w:rPr>
          <w:rFonts w:cstheme="minorHAnsi"/>
        </w:rPr>
        <w:t xml:space="preserve"> Yes</w:t>
      </w:r>
      <w:r w:rsidR="009960E4" w:rsidRPr="00C73A05">
        <w:rPr>
          <w:rFonts w:cstheme="minorHAnsi"/>
        </w:rPr>
        <w:tab/>
      </w:r>
      <w:r w:rsidR="009960E4" w:rsidRPr="00C73A05">
        <w:rPr>
          <w:rFonts w:cstheme="minorHAnsi"/>
        </w:rPr>
        <w:tab/>
      </w:r>
      <w:sdt>
        <w:sdtPr>
          <w:rPr>
            <w:rFonts w:eastAsia="MS Gothic" w:cstheme="minorHAnsi"/>
          </w:rPr>
          <w:id w:val="-1309319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60E4" w:rsidRPr="00C73A05">
            <w:rPr>
              <w:rFonts w:ascii="Segoe UI Symbol" w:eastAsia="MS Gothic" w:hAnsi="Segoe UI Symbol" w:cs="Segoe UI Symbol"/>
            </w:rPr>
            <w:t>☐</w:t>
          </w:r>
        </w:sdtContent>
      </w:sdt>
      <w:r w:rsidR="006D233F" w:rsidRPr="00C73A05">
        <w:rPr>
          <w:rFonts w:cstheme="minorHAnsi"/>
        </w:rPr>
        <w:t xml:space="preserve"> No</w:t>
      </w:r>
    </w:p>
    <w:p w14:paraId="6FEFBCA4" w14:textId="77777777" w:rsidR="00801254" w:rsidRPr="00C73A05" w:rsidRDefault="00801254" w:rsidP="00B90790">
      <w:pPr>
        <w:spacing w:after="0" w:line="240" w:lineRule="auto"/>
        <w:contextualSpacing/>
        <w:rPr>
          <w:rFonts w:cstheme="minorHAnsi"/>
        </w:rPr>
      </w:pPr>
    </w:p>
    <w:p w14:paraId="5B24D6B6" w14:textId="77777777" w:rsidR="009960E4" w:rsidRPr="00C73A05" w:rsidRDefault="009960E4" w:rsidP="00B90790">
      <w:pPr>
        <w:spacing w:after="0" w:line="240" w:lineRule="auto"/>
        <w:contextualSpacing/>
        <w:rPr>
          <w:rFonts w:cstheme="minorHAnsi"/>
          <w:b/>
        </w:rPr>
      </w:pPr>
      <w:r w:rsidRPr="00C73A05">
        <w:rPr>
          <w:rFonts w:cstheme="minorHAnsi"/>
          <w:b/>
        </w:rPr>
        <w:br w:type="page"/>
      </w:r>
    </w:p>
    <w:p w14:paraId="2F4DFD21" w14:textId="77777777" w:rsidR="00801254" w:rsidRPr="00C73A05" w:rsidRDefault="00801254">
      <w:pPr>
        <w:rPr>
          <w:rFonts w:cstheme="minorHAnsi"/>
          <w:b/>
        </w:rPr>
      </w:pPr>
      <w:r w:rsidRPr="00C73A05">
        <w:rPr>
          <w:rFonts w:cstheme="minorHAnsi"/>
          <w:b/>
        </w:rPr>
        <w:lastRenderedPageBreak/>
        <w:t>SECTION TWO</w:t>
      </w:r>
    </w:p>
    <w:p w14:paraId="5DF49BE0" w14:textId="77777777" w:rsidR="00801254" w:rsidRPr="00C73A05" w:rsidRDefault="00A54E22">
      <w:pPr>
        <w:rPr>
          <w:rFonts w:cstheme="minorHAnsi"/>
          <w:b/>
        </w:rPr>
      </w:pPr>
      <w:r w:rsidRPr="00C73A05">
        <w:rPr>
          <w:rFonts w:cstheme="minorHAnsi"/>
          <w:b/>
        </w:rPr>
        <w:t xml:space="preserve">Please outline your career goals. Max. </w:t>
      </w:r>
      <w:r w:rsidR="00BD68C3" w:rsidRPr="00C73A05">
        <w:rPr>
          <w:rFonts w:cstheme="minorHAnsi"/>
          <w:b/>
        </w:rPr>
        <w:t>200</w:t>
      </w:r>
      <w:r w:rsidRPr="00C73A05">
        <w:rPr>
          <w:rFonts w:cstheme="minorHAnsi"/>
          <w:b/>
        </w:rPr>
        <w:t xml:space="preserve"> words.</w:t>
      </w:r>
    </w:p>
    <w:sdt>
      <w:sdtPr>
        <w:rPr>
          <w:rFonts w:cstheme="minorHAnsi"/>
        </w:rPr>
        <w:id w:val="737675549"/>
        <w:placeholder>
          <w:docPart w:val="CEAACC99BFFA4FF584A37BE2AFB3D52B"/>
        </w:placeholder>
        <w:showingPlcHdr/>
        <w:text w:multiLine="1"/>
      </w:sdtPr>
      <w:sdtEndPr/>
      <w:sdtContent>
        <w:p w14:paraId="0C0CC5C2" w14:textId="77777777" w:rsidR="00801254" w:rsidRPr="00C73A05" w:rsidRDefault="009960E4">
          <w:pPr>
            <w:rPr>
              <w:rFonts w:cstheme="minorHAnsi"/>
            </w:rPr>
          </w:pPr>
          <w:r w:rsidRPr="00C73A05">
            <w:rPr>
              <w:rStyle w:val="PlaceholderText"/>
              <w:rFonts w:cstheme="minorHAnsi"/>
            </w:rPr>
            <w:t>Click here to enter text.</w:t>
          </w:r>
        </w:p>
      </w:sdtContent>
    </w:sdt>
    <w:p w14:paraId="610B4DBC" w14:textId="77777777" w:rsidR="009960E4" w:rsidRPr="00C73A05" w:rsidRDefault="009960E4">
      <w:pPr>
        <w:rPr>
          <w:rFonts w:cstheme="minorHAnsi"/>
        </w:rPr>
      </w:pPr>
    </w:p>
    <w:p w14:paraId="09B21039" w14:textId="77777777" w:rsidR="009960E4" w:rsidRPr="00C73A05" w:rsidRDefault="009960E4">
      <w:pPr>
        <w:rPr>
          <w:rFonts w:cstheme="minorHAnsi"/>
        </w:rPr>
      </w:pPr>
    </w:p>
    <w:p w14:paraId="0F2515E7" w14:textId="77777777" w:rsidR="009960E4" w:rsidRPr="00C73A05" w:rsidRDefault="009960E4">
      <w:pPr>
        <w:rPr>
          <w:rFonts w:cstheme="minorHAnsi"/>
        </w:rPr>
      </w:pPr>
    </w:p>
    <w:p w14:paraId="1CC6056E" w14:textId="77777777" w:rsidR="00801254" w:rsidRPr="00C73A05" w:rsidRDefault="00801254">
      <w:pPr>
        <w:rPr>
          <w:rFonts w:cstheme="minorHAnsi"/>
        </w:rPr>
      </w:pPr>
    </w:p>
    <w:p w14:paraId="73CAFD83" w14:textId="77777777" w:rsidR="00A54E22" w:rsidRPr="00C73A05" w:rsidRDefault="00A54E22">
      <w:pPr>
        <w:rPr>
          <w:rFonts w:cstheme="minorHAnsi"/>
        </w:rPr>
      </w:pPr>
    </w:p>
    <w:p w14:paraId="4D6C7F67" w14:textId="77777777" w:rsidR="00A54E22" w:rsidRPr="00C73A05" w:rsidRDefault="00A54E22">
      <w:pPr>
        <w:rPr>
          <w:rFonts w:cstheme="minorHAnsi"/>
        </w:rPr>
      </w:pPr>
    </w:p>
    <w:p w14:paraId="56607326" w14:textId="77777777" w:rsidR="00CD3350" w:rsidRPr="00C73A05" w:rsidRDefault="00CD3350">
      <w:pPr>
        <w:rPr>
          <w:rFonts w:cstheme="minorHAnsi"/>
          <w:b/>
        </w:rPr>
      </w:pPr>
    </w:p>
    <w:p w14:paraId="4D2E65C0" w14:textId="77777777" w:rsidR="00CD3350" w:rsidRPr="00C73A05" w:rsidRDefault="00CD3350">
      <w:pPr>
        <w:rPr>
          <w:rFonts w:cstheme="minorHAnsi"/>
          <w:b/>
        </w:rPr>
      </w:pPr>
    </w:p>
    <w:p w14:paraId="080254A4" w14:textId="77777777" w:rsidR="00801254" w:rsidRPr="00C73A05" w:rsidRDefault="00801254">
      <w:pPr>
        <w:rPr>
          <w:rFonts w:cstheme="minorHAnsi"/>
          <w:b/>
        </w:rPr>
      </w:pPr>
      <w:r w:rsidRPr="00C73A05">
        <w:rPr>
          <w:rFonts w:cstheme="minorHAnsi"/>
          <w:b/>
        </w:rPr>
        <w:t>SECTION THREE</w:t>
      </w:r>
    </w:p>
    <w:p w14:paraId="5C75BB8B" w14:textId="77777777" w:rsidR="00801254" w:rsidRPr="00C73A05" w:rsidRDefault="00A54E22">
      <w:pPr>
        <w:rPr>
          <w:rFonts w:cstheme="minorHAnsi"/>
          <w:b/>
        </w:rPr>
      </w:pPr>
      <w:r w:rsidRPr="00C73A05">
        <w:rPr>
          <w:rFonts w:cstheme="minorHAnsi"/>
          <w:b/>
        </w:rPr>
        <w:t>Please explain why you want</w:t>
      </w:r>
      <w:r w:rsidR="002814F9" w:rsidRPr="00C73A05">
        <w:rPr>
          <w:rFonts w:cstheme="minorHAnsi"/>
          <w:b/>
        </w:rPr>
        <w:t xml:space="preserve"> to attend the ECR Workshop 2020</w:t>
      </w:r>
      <w:r w:rsidRPr="00C73A05">
        <w:rPr>
          <w:rFonts w:cstheme="minorHAnsi"/>
          <w:b/>
        </w:rPr>
        <w:t xml:space="preserve">. Max. </w:t>
      </w:r>
      <w:r w:rsidR="00BD68C3" w:rsidRPr="00C73A05">
        <w:rPr>
          <w:rFonts w:cstheme="minorHAnsi"/>
          <w:b/>
        </w:rPr>
        <w:t>200</w:t>
      </w:r>
      <w:r w:rsidRPr="00C73A05">
        <w:rPr>
          <w:rFonts w:cstheme="minorHAnsi"/>
          <w:b/>
        </w:rPr>
        <w:t xml:space="preserve"> words.</w:t>
      </w:r>
    </w:p>
    <w:sdt>
      <w:sdtPr>
        <w:rPr>
          <w:rFonts w:cstheme="minorHAnsi"/>
        </w:rPr>
        <w:id w:val="-456266052"/>
        <w:placeholder>
          <w:docPart w:val="C2BC226DDE11435BAE278F436B633C47"/>
        </w:placeholder>
        <w:showingPlcHdr/>
        <w:text w:multiLine="1"/>
      </w:sdtPr>
      <w:sdtEndPr/>
      <w:sdtContent>
        <w:p w14:paraId="2BA8A488" w14:textId="77777777" w:rsidR="00A54E22" w:rsidRPr="00C73A05" w:rsidRDefault="009960E4">
          <w:pPr>
            <w:rPr>
              <w:rFonts w:cstheme="minorHAnsi"/>
            </w:rPr>
          </w:pPr>
          <w:r w:rsidRPr="00C73A05">
            <w:rPr>
              <w:rStyle w:val="PlaceholderText"/>
              <w:rFonts w:cstheme="minorHAnsi"/>
            </w:rPr>
            <w:t>Click here to enter text.</w:t>
          </w:r>
        </w:p>
      </w:sdtContent>
    </w:sdt>
    <w:p w14:paraId="7FBCB17F" w14:textId="77777777" w:rsidR="00801254" w:rsidRPr="00C73A05" w:rsidRDefault="00801254">
      <w:pPr>
        <w:rPr>
          <w:rFonts w:cstheme="minorHAnsi"/>
        </w:rPr>
      </w:pPr>
    </w:p>
    <w:p w14:paraId="04F248E8" w14:textId="77777777" w:rsidR="00801254" w:rsidRPr="00C73A05" w:rsidRDefault="00801254">
      <w:pPr>
        <w:rPr>
          <w:rFonts w:cstheme="minorHAnsi"/>
        </w:rPr>
      </w:pPr>
    </w:p>
    <w:p w14:paraId="5DE391D2" w14:textId="77777777" w:rsidR="00801254" w:rsidRPr="00C73A05" w:rsidRDefault="00801254">
      <w:pPr>
        <w:rPr>
          <w:rFonts w:cstheme="minorHAnsi"/>
        </w:rPr>
      </w:pPr>
    </w:p>
    <w:p w14:paraId="7E5DFF33" w14:textId="77777777" w:rsidR="00801254" w:rsidRPr="00C73A05" w:rsidRDefault="00801254">
      <w:pPr>
        <w:rPr>
          <w:rFonts w:cstheme="minorHAnsi"/>
        </w:rPr>
      </w:pPr>
    </w:p>
    <w:p w14:paraId="77144687" w14:textId="77777777" w:rsidR="00801254" w:rsidRPr="00C73A05" w:rsidRDefault="00801254">
      <w:pPr>
        <w:rPr>
          <w:rFonts w:cstheme="minorHAnsi"/>
        </w:rPr>
      </w:pPr>
    </w:p>
    <w:p w14:paraId="5FE2A4BF" w14:textId="77777777" w:rsidR="00801254" w:rsidRPr="00C73A05" w:rsidRDefault="00801254">
      <w:pPr>
        <w:rPr>
          <w:rFonts w:cstheme="minorHAnsi"/>
        </w:rPr>
      </w:pPr>
    </w:p>
    <w:p w14:paraId="14D72F65" w14:textId="77777777" w:rsidR="00801254" w:rsidRPr="00C73A05" w:rsidRDefault="00801254">
      <w:pPr>
        <w:rPr>
          <w:rFonts w:cstheme="minorHAnsi"/>
        </w:rPr>
      </w:pPr>
    </w:p>
    <w:p w14:paraId="1E4200C6" w14:textId="77777777" w:rsidR="002814F9" w:rsidRPr="00C73A05" w:rsidRDefault="002814F9">
      <w:pPr>
        <w:rPr>
          <w:rFonts w:cstheme="minorHAnsi"/>
        </w:rPr>
      </w:pPr>
    </w:p>
    <w:p w14:paraId="65245F8E" w14:textId="77777777" w:rsidR="002814F9" w:rsidRPr="00C73A05" w:rsidRDefault="002814F9" w:rsidP="002814F9">
      <w:pPr>
        <w:rPr>
          <w:rFonts w:cstheme="minorHAnsi"/>
          <w:b/>
        </w:rPr>
      </w:pPr>
      <w:r w:rsidRPr="00C73A05">
        <w:rPr>
          <w:rFonts w:cstheme="minorHAnsi"/>
          <w:b/>
        </w:rPr>
        <w:t>SECTION FOUR</w:t>
      </w:r>
    </w:p>
    <w:p w14:paraId="2CAF00EA" w14:textId="5B5C193C" w:rsidR="00A43DDB" w:rsidRPr="00C73A05" w:rsidRDefault="00A43DDB" w:rsidP="002814F9">
      <w:pPr>
        <w:rPr>
          <w:rFonts w:cstheme="minorHAnsi"/>
          <w:b/>
        </w:rPr>
      </w:pPr>
      <w:r w:rsidRPr="00C73A05">
        <w:rPr>
          <w:rFonts w:cstheme="minorHAnsi"/>
          <w:b/>
        </w:rPr>
        <w:t xml:space="preserve">At the workshop </w:t>
      </w:r>
      <w:r w:rsidR="002814F9" w:rsidRPr="00C73A05">
        <w:rPr>
          <w:rFonts w:cstheme="minorHAnsi"/>
          <w:b/>
        </w:rPr>
        <w:t xml:space="preserve">we will be organising a Q&amp;A panel </w:t>
      </w:r>
      <w:r w:rsidRPr="00C73A05">
        <w:rPr>
          <w:rFonts w:cstheme="minorHAnsi"/>
          <w:b/>
        </w:rPr>
        <w:t>where academics at a range of career stages and representatives from EPSRC will be available to answer your questions. This is a great opportunity to ask whatever you want to our panel!</w:t>
      </w:r>
    </w:p>
    <w:p w14:paraId="3F72AA32" w14:textId="3CCCE560" w:rsidR="002814F9" w:rsidRPr="00C73A05" w:rsidRDefault="00A43DDB" w:rsidP="002814F9">
      <w:pPr>
        <w:rPr>
          <w:rFonts w:cstheme="minorHAnsi"/>
          <w:b/>
        </w:rPr>
      </w:pPr>
      <w:r w:rsidRPr="00C73A05">
        <w:rPr>
          <w:rFonts w:cstheme="minorHAnsi"/>
          <w:b/>
        </w:rPr>
        <w:t>To structure the session we ask that you please</w:t>
      </w:r>
      <w:r w:rsidR="009A2E65" w:rsidRPr="00C73A05">
        <w:rPr>
          <w:rFonts w:cstheme="minorHAnsi"/>
          <w:b/>
        </w:rPr>
        <w:t xml:space="preserve"> summarise the questions that</w:t>
      </w:r>
      <w:r w:rsidR="00ED0EA1" w:rsidRPr="00C73A05">
        <w:rPr>
          <w:rFonts w:cstheme="minorHAnsi"/>
          <w:b/>
        </w:rPr>
        <w:t xml:space="preserve"> you would like to pose to the panel</w:t>
      </w:r>
      <w:r w:rsidRPr="00C73A05">
        <w:rPr>
          <w:rFonts w:cstheme="minorHAnsi"/>
          <w:b/>
        </w:rPr>
        <w:t xml:space="preserve"> below. Please state if you would like your question to be asked anonymously.</w:t>
      </w:r>
    </w:p>
    <w:sdt>
      <w:sdtPr>
        <w:rPr>
          <w:rFonts w:cstheme="minorHAnsi"/>
        </w:rPr>
        <w:id w:val="1789543454"/>
        <w:placeholder>
          <w:docPart w:val="20CFA09A4BC644B18B68E99D882BB9CB"/>
        </w:placeholder>
        <w:showingPlcHdr/>
        <w:text w:multiLine="1"/>
      </w:sdtPr>
      <w:sdtEndPr/>
      <w:sdtContent>
        <w:p w14:paraId="2CF81150" w14:textId="77777777" w:rsidR="00ED0EA1" w:rsidRPr="00C73A05" w:rsidRDefault="00ED0EA1" w:rsidP="00ED0EA1">
          <w:pPr>
            <w:rPr>
              <w:rFonts w:cstheme="minorHAnsi"/>
            </w:rPr>
          </w:pPr>
          <w:r w:rsidRPr="00C73A05">
            <w:rPr>
              <w:rStyle w:val="PlaceholderText"/>
              <w:rFonts w:cstheme="minorHAnsi"/>
            </w:rPr>
            <w:t>Click here to enter text.</w:t>
          </w:r>
        </w:p>
      </w:sdtContent>
    </w:sdt>
    <w:p w14:paraId="43BCF909" w14:textId="77777777" w:rsidR="002814F9" w:rsidRPr="00C73A05" w:rsidRDefault="002814F9">
      <w:pPr>
        <w:rPr>
          <w:rFonts w:cstheme="minorHAnsi"/>
        </w:rPr>
      </w:pPr>
    </w:p>
    <w:sectPr w:rsidR="002814F9" w:rsidRPr="00C73A0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4C506E" w14:textId="77777777" w:rsidR="00666C3B" w:rsidRDefault="00666C3B" w:rsidP="00801254">
      <w:pPr>
        <w:spacing w:after="0" w:line="240" w:lineRule="auto"/>
      </w:pPr>
      <w:r>
        <w:separator/>
      </w:r>
    </w:p>
  </w:endnote>
  <w:endnote w:type="continuationSeparator" w:id="0">
    <w:p w14:paraId="2CFCA2B8" w14:textId="77777777" w:rsidR="00666C3B" w:rsidRDefault="00666C3B" w:rsidP="008012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AAB958" w14:textId="77777777" w:rsidR="00666C3B" w:rsidRDefault="00666C3B" w:rsidP="00801254">
      <w:pPr>
        <w:spacing w:after="0" w:line="240" w:lineRule="auto"/>
      </w:pPr>
      <w:r>
        <w:separator/>
      </w:r>
    </w:p>
  </w:footnote>
  <w:footnote w:type="continuationSeparator" w:id="0">
    <w:p w14:paraId="011659B7" w14:textId="77777777" w:rsidR="00666C3B" w:rsidRDefault="00666C3B" w:rsidP="008012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4828F" w14:textId="77777777" w:rsidR="00801254" w:rsidRPr="00C73A05" w:rsidRDefault="00801254" w:rsidP="00801254">
    <w:pPr>
      <w:pStyle w:val="Header"/>
      <w:jc w:val="right"/>
      <w:rPr>
        <w:rFonts w:cstheme="minorHAnsi"/>
        <w:b/>
      </w:rPr>
    </w:pPr>
    <w:r w:rsidRPr="00C73A05">
      <w:rPr>
        <w:rFonts w:cstheme="minorHAnsi"/>
        <w:b/>
        <w:noProof/>
        <w:lang w:eastAsia="en-GB"/>
      </w:rPr>
      <w:drawing>
        <wp:anchor distT="0" distB="0" distL="114300" distR="114300" simplePos="0" relativeHeight="251658240" behindDoc="0" locked="0" layoutInCell="1" allowOverlap="1" wp14:anchorId="7BACB83B" wp14:editId="2C24A2D3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1724025" cy="906780"/>
          <wp:effectExtent l="0" t="0" r="0" b="7620"/>
          <wp:wrapThrough wrapText="bothSides">
            <wp:wrapPolygon edited="0">
              <wp:start x="0" y="0"/>
              <wp:lineTo x="0" y="21328"/>
              <wp:lineTo x="21242" y="21328"/>
              <wp:lineTo x="21242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R_logo_colou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2" cy="94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73A05">
      <w:rPr>
        <w:rFonts w:cstheme="minorHAnsi"/>
        <w:b/>
      </w:rPr>
      <w:t>Early Career Researcher</w:t>
    </w:r>
    <w:r w:rsidR="002814F9" w:rsidRPr="00C73A05">
      <w:rPr>
        <w:rFonts w:cstheme="minorHAnsi"/>
        <w:b/>
      </w:rPr>
      <w:t xml:space="preserve"> Workshop 2020</w:t>
    </w:r>
    <w:r w:rsidRPr="00C73A05">
      <w:rPr>
        <w:rFonts w:cstheme="minorHAnsi"/>
        <w:b/>
      </w:rPr>
      <w:t xml:space="preserve"> </w:t>
    </w:r>
  </w:p>
  <w:p w14:paraId="4411774C" w14:textId="77777777" w:rsidR="00801254" w:rsidRPr="00C73A05" w:rsidRDefault="00801254" w:rsidP="00801254">
    <w:pPr>
      <w:pStyle w:val="Header"/>
      <w:jc w:val="right"/>
      <w:rPr>
        <w:rFonts w:cstheme="minorHAnsi"/>
        <w:b/>
      </w:rPr>
    </w:pPr>
    <w:r w:rsidRPr="00C73A05">
      <w:rPr>
        <w:rFonts w:cstheme="minorHAnsi"/>
        <w:b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F2001"/>
    <w:multiLevelType w:val="hybridMultilevel"/>
    <w:tmpl w:val="4880AC82"/>
    <w:lvl w:ilvl="0" w:tplc="6F44F0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8100C16"/>
    <w:multiLevelType w:val="hybridMultilevel"/>
    <w:tmpl w:val="D9A4E2CE"/>
    <w:lvl w:ilvl="0" w:tplc="4D0C2A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C150EB"/>
    <w:multiLevelType w:val="hybridMultilevel"/>
    <w:tmpl w:val="8444C9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C31E4D"/>
    <w:multiLevelType w:val="hybridMultilevel"/>
    <w:tmpl w:val="13DA1480"/>
    <w:lvl w:ilvl="0" w:tplc="82F6975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tzQ3NzU3NDI3MDRW0lEKTi0uzszPAykwqgUAOjz3cywAAAA="/>
  </w:docVars>
  <w:rsids>
    <w:rsidRoot w:val="00801254"/>
    <w:rsid w:val="00017970"/>
    <w:rsid w:val="0002702F"/>
    <w:rsid w:val="00091824"/>
    <w:rsid w:val="002446B8"/>
    <w:rsid w:val="00263EA1"/>
    <w:rsid w:val="002814F9"/>
    <w:rsid w:val="00442306"/>
    <w:rsid w:val="0054513E"/>
    <w:rsid w:val="00633142"/>
    <w:rsid w:val="006503D2"/>
    <w:rsid w:val="00666C3B"/>
    <w:rsid w:val="006D233F"/>
    <w:rsid w:val="00801254"/>
    <w:rsid w:val="00804843"/>
    <w:rsid w:val="008A487B"/>
    <w:rsid w:val="008B618F"/>
    <w:rsid w:val="009960E4"/>
    <w:rsid w:val="009A2E65"/>
    <w:rsid w:val="00A26832"/>
    <w:rsid w:val="00A43DDB"/>
    <w:rsid w:val="00A54E22"/>
    <w:rsid w:val="00A70DA7"/>
    <w:rsid w:val="00B90790"/>
    <w:rsid w:val="00BD68C3"/>
    <w:rsid w:val="00C73A05"/>
    <w:rsid w:val="00C945FF"/>
    <w:rsid w:val="00CD3350"/>
    <w:rsid w:val="00D260ED"/>
    <w:rsid w:val="00D53F68"/>
    <w:rsid w:val="00D938FF"/>
    <w:rsid w:val="00ED0EA1"/>
    <w:rsid w:val="00FD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4E20F8E"/>
  <w15:chartTrackingRefBased/>
  <w15:docId w15:val="{5DAFED43-BBBB-4012-8C79-77B217FF5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125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012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254"/>
  </w:style>
  <w:style w:type="paragraph" w:styleId="Footer">
    <w:name w:val="footer"/>
    <w:basedOn w:val="Normal"/>
    <w:link w:val="FooterChar"/>
    <w:uiPriority w:val="99"/>
    <w:unhideWhenUsed/>
    <w:rsid w:val="008012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254"/>
  </w:style>
  <w:style w:type="character" w:styleId="Hyperlink">
    <w:name w:val="Hyperlink"/>
    <w:basedOn w:val="DefaultParagraphFont"/>
    <w:uiPriority w:val="99"/>
    <w:unhideWhenUsed/>
    <w:rsid w:val="00A268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96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arol.mclaughli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AC07D634F7546E18E8B7FEC54AB1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EDF71-CA90-44ED-B6C4-E8C2A9715457}"/>
      </w:docPartPr>
      <w:docPartBody>
        <w:p w:rsidR="00A4199A" w:rsidRDefault="00CA3EB6" w:rsidP="00CA3EB6">
          <w:pPr>
            <w:pStyle w:val="5AC07D634F7546E18E8B7FEC54AB185C3"/>
          </w:pPr>
          <w:r w:rsidRPr="00971FC1">
            <w:rPr>
              <w:rStyle w:val="PlaceholderText"/>
            </w:rPr>
            <w:t>Click here to enter text.</w:t>
          </w:r>
        </w:p>
      </w:docPartBody>
    </w:docPart>
    <w:docPart>
      <w:docPartPr>
        <w:name w:val="C489AB70908F46E995095B43C5FF8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55B9E-AE92-4B69-B299-32637BE697E4}"/>
      </w:docPartPr>
      <w:docPartBody>
        <w:p w:rsidR="00A4199A" w:rsidRDefault="00CA3EB6" w:rsidP="00CA3EB6">
          <w:pPr>
            <w:pStyle w:val="C489AB70908F46E995095B43C5FF83063"/>
          </w:pPr>
          <w:r w:rsidRPr="00971FC1">
            <w:rPr>
              <w:rStyle w:val="PlaceholderText"/>
            </w:rPr>
            <w:t>Click here to enter text.</w:t>
          </w:r>
        </w:p>
      </w:docPartBody>
    </w:docPart>
    <w:docPart>
      <w:docPartPr>
        <w:name w:val="EAA3321D771843C3AEC14FB12D8D3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C9E51-ECED-4B4F-B5FF-E339C8C013BF}"/>
      </w:docPartPr>
      <w:docPartBody>
        <w:p w:rsidR="00A4199A" w:rsidRDefault="00CA3EB6" w:rsidP="00CA3EB6">
          <w:pPr>
            <w:pStyle w:val="EAA3321D771843C3AEC14FB12D8D32FC3"/>
          </w:pPr>
          <w:r w:rsidRPr="00971FC1">
            <w:rPr>
              <w:rStyle w:val="PlaceholderText"/>
            </w:rPr>
            <w:t>Click here to enter text.</w:t>
          </w:r>
        </w:p>
      </w:docPartBody>
    </w:docPart>
    <w:docPart>
      <w:docPartPr>
        <w:name w:val="0B96610B01F3481ABBE8500AADA9A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C0CDF-C895-4453-B1E5-5A8356BC9280}"/>
      </w:docPartPr>
      <w:docPartBody>
        <w:p w:rsidR="00A4199A" w:rsidRDefault="00CA3EB6" w:rsidP="00CA3EB6">
          <w:pPr>
            <w:pStyle w:val="0B96610B01F3481ABBE8500AADA9ADD32"/>
          </w:pPr>
          <w:r w:rsidRPr="00971FC1">
            <w:rPr>
              <w:rStyle w:val="PlaceholderText"/>
            </w:rPr>
            <w:t>Click here to enter text.</w:t>
          </w:r>
        </w:p>
      </w:docPartBody>
    </w:docPart>
    <w:docPart>
      <w:docPartPr>
        <w:name w:val="ED334EDFFAEB4F5D9DF87FB75EB42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A63EE-754D-4BF8-91ED-F09954BB7AD7}"/>
      </w:docPartPr>
      <w:docPartBody>
        <w:p w:rsidR="00A4199A" w:rsidRDefault="00CA3EB6" w:rsidP="00CA3EB6">
          <w:pPr>
            <w:pStyle w:val="ED334EDFFAEB4F5D9DF87FB75EB42E5D2"/>
          </w:pPr>
          <w:r w:rsidRPr="00971FC1">
            <w:rPr>
              <w:rStyle w:val="PlaceholderText"/>
            </w:rPr>
            <w:t>Click here to enter text.</w:t>
          </w:r>
        </w:p>
      </w:docPartBody>
    </w:docPart>
    <w:docPart>
      <w:docPartPr>
        <w:name w:val="85A1A170BCAD4A34AE2A29852BA14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25E80-95B9-4909-9B71-FC09C9683ADF}"/>
      </w:docPartPr>
      <w:docPartBody>
        <w:p w:rsidR="00A4199A" w:rsidRDefault="00CA3EB6" w:rsidP="00CA3EB6">
          <w:pPr>
            <w:pStyle w:val="85A1A170BCAD4A34AE2A29852BA14E812"/>
          </w:pPr>
          <w:r w:rsidRPr="00971FC1">
            <w:rPr>
              <w:rStyle w:val="PlaceholderText"/>
            </w:rPr>
            <w:t>Click here to enter text.</w:t>
          </w:r>
        </w:p>
      </w:docPartBody>
    </w:docPart>
    <w:docPart>
      <w:docPartPr>
        <w:name w:val="E9906213DA5D41B2B3C2207E0A872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DDFF5-D456-4276-A158-F968D0E6FED8}"/>
      </w:docPartPr>
      <w:docPartBody>
        <w:p w:rsidR="00A4199A" w:rsidRDefault="00CA3EB6" w:rsidP="00CA3EB6">
          <w:pPr>
            <w:pStyle w:val="E9906213DA5D41B2B3C2207E0A8728822"/>
          </w:pPr>
          <w:r w:rsidRPr="00971FC1">
            <w:rPr>
              <w:rStyle w:val="PlaceholderText"/>
            </w:rPr>
            <w:t>Click here to enter text.</w:t>
          </w:r>
        </w:p>
      </w:docPartBody>
    </w:docPart>
    <w:docPart>
      <w:docPartPr>
        <w:name w:val="CEAACC99BFFA4FF584A37BE2AFB3D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1CBEE-A809-4F58-8A87-E4BFD1F42DC2}"/>
      </w:docPartPr>
      <w:docPartBody>
        <w:p w:rsidR="00A4199A" w:rsidRDefault="00CA3EB6" w:rsidP="00CA3EB6">
          <w:pPr>
            <w:pStyle w:val="CEAACC99BFFA4FF584A37BE2AFB3D52B"/>
          </w:pPr>
          <w:r w:rsidRPr="00971FC1">
            <w:rPr>
              <w:rStyle w:val="PlaceholderText"/>
            </w:rPr>
            <w:t>Click here to enter text.</w:t>
          </w:r>
        </w:p>
      </w:docPartBody>
    </w:docPart>
    <w:docPart>
      <w:docPartPr>
        <w:name w:val="C2BC226DDE11435BAE278F436B633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71A33-3070-477C-9B67-13D4ACC84927}"/>
      </w:docPartPr>
      <w:docPartBody>
        <w:p w:rsidR="00A4199A" w:rsidRDefault="00CA3EB6" w:rsidP="00CA3EB6">
          <w:pPr>
            <w:pStyle w:val="C2BC226DDE11435BAE278F436B633C47"/>
          </w:pPr>
          <w:r w:rsidRPr="00971FC1">
            <w:rPr>
              <w:rStyle w:val="PlaceholderText"/>
            </w:rPr>
            <w:t>Click here to enter text.</w:t>
          </w:r>
        </w:p>
      </w:docPartBody>
    </w:docPart>
    <w:docPart>
      <w:docPartPr>
        <w:name w:val="20CFA09A4BC644B18B68E99D882BB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A4BE0-2261-4FE7-A267-4F507CBFB367}"/>
      </w:docPartPr>
      <w:docPartBody>
        <w:p w:rsidR="0051033A" w:rsidRDefault="00CE20B8" w:rsidP="00CE20B8">
          <w:pPr>
            <w:pStyle w:val="20CFA09A4BC644B18B68E99D882BB9CB"/>
          </w:pPr>
          <w:r w:rsidRPr="00971FC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A3EB6"/>
    <w:rsid w:val="002563DC"/>
    <w:rsid w:val="003816A8"/>
    <w:rsid w:val="004A7304"/>
    <w:rsid w:val="0051033A"/>
    <w:rsid w:val="00A4199A"/>
    <w:rsid w:val="00CA3EB6"/>
    <w:rsid w:val="00CE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20B8"/>
    <w:rPr>
      <w:color w:val="808080"/>
    </w:rPr>
  </w:style>
  <w:style w:type="paragraph" w:customStyle="1" w:styleId="5AC07D634F7546E18E8B7FEC54AB185C">
    <w:name w:val="5AC07D634F7546E18E8B7FEC54AB185C"/>
    <w:rsid w:val="00CA3EB6"/>
    <w:rPr>
      <w:rFonts w:eastAsiaTheme="minorHAnsi"/>
      <w:lang w:eastAsia="en-US"/>
    </w:rPr>
  </w:style>
  <w:style w:type="paragraph" w:customStyle="1" w:styleId="C489AB70908F46E995095B43C5FF8306">
    <w:name w:val="C489AB70908F46E995095B43C5FF8306"/>
    <w:rsid w:val="00CA3EB6"/>
    <w:rPr>
      <w:rFonts w:eastAsiaTheme="minorHAnsi"/>
      <w:lang w:eastAsia="en-US"/>
    </w:rPr>
  </w:style>
  <w:style w:type="paragraph" w:customStyle="1" w:styleId="EAA3321D771843C3AEC14FB12D8D32FC">
    <w:name w:val="EAA3321D771843C3AEC14FB12D8D32FC"/>
    <w:rsid w:val="00CA3EB6"/>
    <w:rPr>
      <w:rFonts w:eastAsiaTheme="minorHAnsi"/>
      <w:lang w:eastAsia="en-US"/>
    </w:rPr>
  </w:style>
  <w:style w:type="paragraph" w:customStyle="1" w:styleId="5AC07D634F7546E18E8B7FEC54AB185C1">
    <w:name w:val="5AC07D634F7546E18E8B7FEC54AB185C1"/>
    <w:rsid w:val="00CA3EB6"/>
    <w:rPr>
      <w:rFonts w:eastAsiaTheme="minorHAnsi"/>
      <w:lang w:eastAsia="en-US"/>
    </w:rPr>
  </w:style>
  <w:style w:type="paragraph" w:customStyle="1" w:styleId="C489AB70908F46E995095B43C5FF83061">
    <w:name w:val="C489AB70908F46E995095B43C5FF83061"/>
    <w:rsid w:val="00CA3EB6"/>
    <w:rPr>
      <w:rFonts w:eastAsiaTheme="minorHAnsi"/>
      <w:lang w:eastAsia="en-US"/>
    </w:rPr>
  </w:style>
  <w:style w:type="paragraph" w:customStyle="1" w:styleId="EAA3321D771843C3AEC14FB12D8D32FC1">
    <w:name w:val="EAA3321D771843C3AEC14FB12D8D32FC1"/>
    <w:rsid w:val="00CA3EB6"/>
    <w:rPr>
      <w:rFonts w:eastAsiaTheme="minorHAnsi"/>
      <w:lang w:eastAsia="en-US"/>
    </w:rPr>
  </w:style>
  <w:style w:type="paragraph" w:customStyle="1" w:styleId="0B96610B01F3481ABBE8500AADA9ADD3">
    <w:name w:val="0B96610B01F3481ABBE8500AADA9ADD3"/>
    <w:rsid w:val="00CA3EB6"/>
    <w:rPr>
      <w:rFonts w:eastAsiaTheme="minorHAnsi"/>
      <w:lang w:eastAsia="en-US"/>
    </w:rPr>
  </w:style>
  <w:style w:type="paragraph" w:customStyle="1" w:styleId="ED334EDFFAEB4F5D9DF87FB75EB42E5D">
    <w:name w:val="ED334EDFFAEB4F5D9DF87FB75EB42E5D"/>
    <w:rsid w:val="00CA3EB6"/>
    <w:rPr>
      <w:rFonts w:eastAsiaTheme="minorHAnsi"/>
      <w:lang w:eastAsia="en-US"/>
    </w:rPr>
  </w:style>
  <w:style w:type="paragraph" w:customStyle="1" w:styleId="85A1A170BCAD4A34AE2A29852BA14E81">
    <w:name w:val="85A1A170BCAD4A34AE2A29852BA14E81"/>
    <w:rsid w:val="00CA3EB6"/>
    <w:rPr>
      <w:rFonts w:eastAsiaTheme="minorHAnsi"/>
      <w:lang w:eastAsia="en-US"/>
    </w:rPr>
  </w:style>
  <w:style w:type="paragraph" w:customStyle="1" w:styleId="E9906213DA5D41B2B3C2207E0A872882">
    <w:name w:val="E9906213DA5D41B2B3C2207E0A872882"/>
    <w:rsid w:val="00CA3EB6"/>
    <w:rPr>
      <w:rFonts w:eastAsiaTheme="minorHAnsi"/>
      <w:lang w:eastAsia="en-US"/>
    </w:rPr>
  </w:style>
  <w:style w:type="paragraph" w:customStyle="1" w:styleId="5AC07D634F7546E18E8B7FEC54AB185C2">
    <w:name w:val="5AC07D634F7546E18E8B7FEC54AB185C2"/>
    <w:rsid w:val="00CA3EB6"/>
    <w:pPr>
      <w:ind w:left="720"/>
      <w:contextualSpacing/>
    </w:pPr>
    <w:rPr>
      <w:rFonts w:eastAsiaTheme="minorHAnsi"/>
      <w:lang w:eastAsia="en-US"/>
    </w:rPr>
  </w:style>
  <w:style w:type="paragraph" w:customStyle="1" w:styleId="C489AB70908F46E995095B43C5FF83062">
    <w:name w:val="C489AB70908F46E995095B43C5FF83062"/>
    <w:rsid w:val="00CA3EB6"/>
    <w:pPr>
      <w:ind w:left="720"/>
      <w:contextualSpacing/>
    </w:pPr>
    <w:rPr>
      <w:rFonts w:eastAsiaTheme="minorHAnsi"/>
      <w:lang w:eastAsia="en-US"/>
    </w:rPr>
  </w:style>
  <w:style w:type="paragraph" w:customStyle="1" w:styleId="EAA3321D771843C3AEC14FB12D8D32FC2">
    <w:name w:val="EAA3321D771843C3AEC14FB12D8D32FC2"/>
    <w:rsid w:val="00CA3EB6"/>
    <w:pPr>
      <w:ind w:left="720"/>
      <w:contextualSpacing/>
    </w:pPr>
    <w:rPr>
      <w:rFonts w:eastAsiaTheme="minorHAnsi"/>
      <w:lang w:eastAsia="en-US"/>
    </w:rPr>
  </w:style>
  <w:style w:type="paragraph" w:customStyle="1" w:styleId="0B96610B01F3481ABBE8500AADA9ADD31">
    <w:name w:val="0B96610B01F3481ABBE8500AADA9ADD31"/>
    <w:rsid w:val="00CA3EB6"/>
    <w:rPr>
      <w:rFonts w:eastAsiaTheme="minorHAnsi"/>
      <w:lang w:eastAsia="en-US"/>
    </w:rPr>
  </w:style>
  <w:style w:type="paragraph" w:customStyle="1" w:styleId="ED334EDFFAEB4F5D9DF87FB75EB42E5D1">
    <w:name w:val="ED334EDFFAEB4F5D9DF87FB75EB42E5D1"/>
    <w:rsid w:val="00CA3EB6"/>
    <w:rPr>
      <w:rFonts w:eastAsiaTheme="minorHAnsi"/>
      <w:lang w:eastAsia="en-US"/>
    </w:rPr>
  </w:style>
  <w:style w:type="paragraph" w:customStyle="1" w:styleId="85A1A170BCAD4A34AE2A29852BA14E811">
    <w:name w:val="85A1A170BCAD4A34AE2A29852BA14E811"/>
    <w:rsid w:val="00CA3EB6"/>
    <w:rPr>
      <w:rFonts w:eastAsiaTheme="minorHAnsi"/>
      <w:lang w:eastAsia="en-US"/>
    </w:rPr>
  </w:style>
  <w:style w:type="paragraph" w:customStyle="1" w:styleId="E9906213DA5D41B2B3C2207E0A8728821">
    <w:name w:val="E9906213DA5D41B2B3C2207E0A8728821"/>
    <w:rsid w:val="00CA3EB6"/>
    <w:rPr>
      <w:rFonts w:eastAsiaTheme="minorHAnsi"/>
      <w:lang w:eastAsia="en-US"/>
    </w:rPr>
  </w:style>
  <w:style w:type="paragraph" w:customStyle="1" w:styleId="5AC07D634F7546E18E8B7FEC54AB185C3">
    <w:name w:val="5AC07D634F7546E18E8B7FEC54AB185C3"/>
    <w:rsid w:val="00CA3EB6"/>
    <w:pPr>
      <w:ind w:left="720"/>
      <w:contextualSpacing/>
    </w:pPr>
    <w:rPr>
      <w:rFonts w:eastAsiaTheme="minorHAnsi"/>
      <w:lang w:eastAsia="en-US"/>
    </w:rPr>
  </w:style>
  <w:style w:type="paragraph" w:customStyle="1" w:styleId="C489AB70908F46E995095B43C5FF83063">
    <w:name w:val="C489AB70908F46E995095B43C5FF83063"/>
    <w:rsid w:val="00CA3EB6"/>
    <w:pPr>
      <w:ind w:left="720"/>
      <w:contextualSpacing/>
    </w:pPr>
    <w:rPr>
      <w:rFonts w:eastAsiaTheme="minorHAnsi"/>
      <w:lang w:eastAsia="en-US"/>
    </w:rPr>
  </w:style>
  <w:style w:type="paragraph" w:customStyle="1" w:styleId="EAA3321D771843C3AEC14FB12D8D32FC3">
    <w:name w:val="EAA3321D771843C3AEC14FB12D8D32FC3"/>
    <w:rsid w:val="00CA3EB6"/>
    <w:pPr>
      <w:ind w:left="720"/>
      <w:contextualSpacing/>
    </w:pPr>
    <w:rPr>
      <w:rFonts w:eastAsiaTheme="minorHAnsi"/>
      <w:lang w:eastAsia="en-US"/>
    </w:rPr>
  </w:style>
  <w:style w:type="paragraph" w:customStyle="1" w:styleId="0B96610B01F3481ABBE8500AADA9ADD32">
    <w:name w:val="0B96610B01F3481ABBE8500AADA9ADD32"/>
    <w:rsid w:val="00CA3EB6"/>
    <w:rPr>
      <w:rFonts w:eastAsiaTheme="minorHAnsi"/>
      <w:lang w:eastAsia="en-US"/>
    </w:rPr>
  </w:style>
  <w:style w:type="paragraph" w:customStyle="1" w:styleId="ED334EDFFAEB4F5D9DF87FB75EB42E5D2">
    <w:name w:val="ED334EDFFAEB4F5D9DF87FB75EB42E5D2"/>
    <w:rsid w:val="00CA3EB6"/>
    <w:rPr>
      <w:rFonts w:eastAsiaTheme="minorHAnsi"/>
      <w:lang w:eastAsia="en-US"/>
    </w:rPr>
  </w:style>
  <w:style w:type="paragraph" w:customStyle="1" w:styleId="85A1A170BCAD4A34AE2A29852BA14E812">
    <w:name w:val="85A1A170BCAD4A34AE2A29852BA14E812"/>
    <w:rsid w:val="00CA3EB6"/>
    <w:rPr>
      <w:rFonts w:eastAsiaTheme="minorHAnsi"/>
      <w:lang w:eastAsia="en-US"/>
    </w:rPr>
  </w:style>
  <w:style w:type="paragraph" w:customStyle="1" w:styleId="E9906213DA5D41B2B3C2207E0A8728822">
    <w:name w:val="E9906213DA5D41B2B3C2207E0A8728822"/>
    <w:rsid w:val="00CA3EB6"/>
    <w:rPr>
      <w:rFonts w:eastAsiaTheme="minorHAnsi"/>
      <w:lang w:eastAsia="en-US"/>
    </w:rPr>
  </w:style>
  <w:style w:type="paragraph" w:customStyle="1" w:styleId="CEAACC99BFFA4FF584A37BE2AFB3D52B">
    <w:name w:val="CEAACC99BFFA4FF584A37BE2AFB3D52B"/>
    <w:rsid w:val="00CA3EB6"/>
    <w:rPr>
      <w:rFonts w:eastAsiaTheme="minorHAnsi"/>
      <w:lang w:eastAsia="en-US"/>
    </w:rPr>
  </w:style>
  <w:style w:type="paragraph" w:customStyle="1" w:styleId="C2BC226DDE11435BAE278F436B633C47">
    <w:name w:val="C2BC226DDE11435BAE278F436B633C47"/>
    <w:rsid w:val="00CA3EB6"/>
    <w:rPr>
      <w:rFonts w:eastAsiaTheme="minorHAnsi"/>
      <w:lang w:eastAsia="en-US"/>
    </w:rPr>
  </w:style>
  <w:style w:type="paragraph" w:customStyle="1" w:styleId="20CFA09A4BC644B18B68E99D882BB9CB">
    <w:name w:val="20CFA09A4BC644B18B68E99D882BB9CB"/>
    <w:rsid w:val="00CE20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FD830101578E48AB83FC3C63FF1C79" ma:contentTypeVersion="9" ma:contentTypeDescription="Create a new document." ma:contentTypeScope="" ma:versionID="19845596559b93f83841ccd8ee7d879c">
  <xsd:schema xmlns:xsd="http://www.w3.org/2001/XMLSchema" xmlns:xs="http://www.w3.org/2001/XMLSchema" xmlns:p="http://schemas.microsoft.com/office/2006/metadata/properties" xmlns:ns2="532c7276-519e-4dfd-877f-a0b6e71f99d4" xmlns:ns3="4583d217-e6e7-4bd8-b25a-c1564e3c1da3" targetNamespace="http://schemas.microsoft.com/office/2006/metadata/properties" ma:root="true" ma:fieldsID="5292cd5272020362f666ab6e48c34718" ns2:_="" ns3:_="">
    <xsd:import namespace="532c7276-519e-4dfd-877f-a0b6e71f99d4"/>
    <xsd:import namespace="4583d217-e6e7-4bd8-b25a-c1564e3c1d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2c7276-519e-4dfd-877f-a0b6e71f99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3d217-e6e7-4bd8-b25a-c1564e3c1da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946052-044F-48C8-8D63-F2C8FF9EF467}">
  <ds:schemaRefs>
    <ds:schemaRef ds:uri="http://schemas.microsoft.com/office/2006/metadata/properties"/>
    <ds:schemaRef ds:uri="http://schemas.microsoft.com/office/2006/documentManagement/types"/>
    <ds:schemaRef ds:uri="87219de9-aad8-4205-bf3f-265fc9881b84"/>
    <ds:schemaRef ds:uri="http://purl.org/dc/elements/1.1/"/>
    <ds:schemaRef ds:uri="http://schemas.openxmlformats.org/package/2006/metadata/core-properties"/>
    <ds:schemaRef ds:uri="8f969eba-234e-4834-98ae-dde35e79ef1e"/>
    <ds:schemaRef ds:uri="http://schemas.microsoft.com/office/infopath/2007/PartnerControls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4CD8310-2FC1-41F9-B692-7EBA948B70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8B5771-AE72-42E7-BEFA-F4D639CD40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4</Words>
  <Characters>145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erational Research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Timewell</dc:creator>
  <cp:keywords/>
  <dc:description/>
  <cp:lastModifiedBy>Carol McLaughlin</cp:lastModifiedBy>
  <cp:revision>2</cp:revision>
  <dcterms:created xsi:type="dcterms:W3CDTF">2020-03-24T15:15:00Z</dcterms:created>
  <dcterms:modified xsi:type="dcterms:W3CDTF">2020-03-24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FD830101578E48AB83FC3C63FF1C79</vt:lpwstr>
  </property>
</Properties>
</file>